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B4C8B8" w14:textId="0ABFB7C9" w:rsidR="5F25F46B" w:rsidRPr="005919C1" w:rsidRDefault="5F25F46B" w:rsidP="005919C1">
      <w:pPr>
        <w:jc w:val="center"/>
        <w:rPr>
          <w:b/>
          <w:bCs/>
          <w:sz w:val="36"/>
          <w:szCs w:val="36"/>
        </w:rPr>
      </w:pPr>
      <w:r w:rsidRPr="005919C1">
        <w:rPr>
          <w:b/>
          <w:bCs/>
          <w:sz w:val="36"/>
          <w:szCs w:val="36"/>
        </w:rPr>
        <w:t>Small Hive Beetle</w:t>
      </w:r>
      <w:r w:rsidR="005919C1" w:rsidRPr="005919C1">
        <w:rPr>
          <w:b/>
          <w:bCs/>
          <w:sz w:val="36"/>
          <w:szCs w:val="36"/>
        </w:rPr>
        <w:t xml:space="preserve"> Resource Links</w:t>
      </w:r>
    </w:p>
    <w:p w14:paraId="2C078E63" w14:textId="571367C7" w:rsidR="00E4635A" w:rsidRDefault="00CB3B30">
      <w:hyperlink r:id="rId7">
        <w:r w:rsidR="467CDDCE" w:rsidRPr="467CDDCE">
          <w:rPr>
            <w:rStyle w:val="Hyperlink"/>
          </w:rPr>
          <w:t>https://extension.usu.edu/pests/research/small-hive-beetle</w:t>
        </w:r>
      </w:hyperlink>
    </w:p>
    <w:p w14:paraId="73516FEF" w14:textId="2630CE89" w:rsidR="467CDDCE" w:rsidRDefault="467CDDCE" w:rsidP="467CDDCE"/>
    <w:p w14:paraId="009BD87C" w14:textId="5EB4287A" w:rsidR="467CDDCE" w:rsidRDefault="00CB3B30" w:rsidP="467CDDCE">
      <w:hyperlink r:id="rId8" w:anchor="ad-image-0">
        <w:r w:rsidR="5122D94F" w:rsidRPr="5122D94F">
          <w:rPr>
            <w:rStyle w:val="Hyperlink"/>
          </w:rPr>
          <w:t>https://beeaware.org.au/archive-pest/small-hive-beetle/#ad-image-0</w:t>
        </w:r>
      </w:hyperlink>
    </w:p>
    <w:p w14:paraId="3085DF87" w14:textId="2872523C" w:rsidR="5122D94F" w:rsidRDefault="5122D94F" w:rsidP="5122D94F"/>
    <w:p w14:paraId="0F990ECA" w14:textId="305CC003" w:rsidR="5122D94F" w:rsidRDefault="00CB3B30" w:rsidP="5122D94F">
      <w:hyperlink r:id="rId9">
        <w:r w:rsidR="5122D94F" w:rsidRPr="5122D94F">
          <w:rPr>
            <w:rStyle w:val="Hyperlink"/>
          </w:rPr>
          <w:t>https://www.ars.usda.gov/southeast-area/baton-rouge-la/honeybeelab/docs/small-hive-beetles/</w:t>
        </w:r>
      </w:hyperlink>
    </w:p>
    <w:p w14:paraId="29924118" w14:textId="2D7FEA31" w:rsidR="5122D94F" w:rsidRDefault="5122D94F" w:rsidP="5122D94F"/>
    <w:p w14:paraId="0EA37EE5" w14:textId="3D1C46CD" w:rsidR="467CDDCE" w:rsidRDefault="467CDDCE" w:rsidP="467CDDCE"/>
    <w:p w14:paraId="3351627B" w14:textId="15A57F9C" w:rsidR="5F25F46B" w:rsidRDefault="5F25F46B" w:rsidP="5F25F46B"/>
    <w:p w14:paraId="51E004F4" w14:textId="72D53613" w:rsidR="5F25F46B" w:rsidRDefault="5F25F46B" w:rsidP="5F25F46B"/>
    <w:p w14:paraId="63564564" w14:textId="1A2BD32E" w:rsidR="5F25F46B" w:rsidRDefault="5F25F46B" w:rsidP="5F25F46B"/>
    <w:sectPr w:rsidR="5F25F46B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A3CB74" w14:textId="77777777" w:rsidR="00CB3B30" w:rsidRDefault="00CB3B30" w:rsidP="00CB3B30">
      <w:pPr>
        <w:spacing w:after="0" w:line="240" w:lineRule="auto"/>
      </w:pPr>
      <w:r>
        <w:separator/>
      </w:r>
    </w:p>
  </w:endnote>
  <w:endnote w:type="continuationSeparator" w:id="0">
    <w:p w14:paraId="09B46A57" w14:textId="77777777" w:rsidR="00CB3B30" w:rsidRDefault="00CB3B30" w:rsidP="00CB3B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B82971" w14:textId="60E92D26" w:rsidR="00CB3B30" w:rsidRDefault="00CB3B30">
    <w:pPr>
      <w:pStyle w:val="Footer"/>
    </w:pPr>
    <w:r w:rsidRPr="00CB3B30">
      <mc:AlternateContent>
        <mc:Choice Requires="wpg">
          <w:drawing>
            <wp:anchor distT="0" distB="0" distL="114300" distR="114300" simplePos="0" relativeHeight="251659264" behindDoc="0" locked="0" layoutInCell="1" allowOverlap="1" wp14:anchorId="6C7600D0" wp14:editId="5AC1471C">
              <wp:simplePos x="0" y="0"/>
              <wp:positionH relativeFrom="column">
                <wp:posOffset>1478280</wp:posOffset>
              </wp:positionH>
              <wp:positionV relativeFrom="paragraph">
                <wp:posOffset>-151930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184951771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AB556" w14:textId="77777777" w:rsidR="00CB3B30" w:rsidRDefault="00CB3B30" w:rsidP="00CB3B30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234220476" name="Right Triangle 1234220476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189846953" name="Picture 118984695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10924871" name="Picture 710924871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C7600D0" id="Group 7" o:spid="_x0000_s1026" style="position:absolute;margin-left:116.4pt;margin-top:-11.95pt;width:221.85pt;height:29.2pt;z-index:251659264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" stroked="f">
                <v:textbox style="mso-fit-shape-to-text:t">
                  <w:txbxContent>
                    <w:p w14:paraId="081AB556" w14:textId="77777777" w:rsidR="00CB3B30" w:rsidRDefault="00CB3B30" w:rsidP="00CB3B30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234220476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89846953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710924871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A815EF" w14:textId="77777777" w:rsidR="00CB3B30" w:rsidRDefault="00CB3B30" w:rsidP="00CB3B30">
      <w:pPr>
        <w:spacing w:after="0" w:line="240" w:lineRule="auto"/>
      </w:pPr>
      <w:r>
        <w:separator/>
      </w:r>
    </w:p>
  </w:footnote>
  <w:footnote w:type="continuationSeparator" w:id="0">
    <w:p w14:paraId="67A0292C" w14:textId="77777777" w:rsidR="00CB3B30" w:rsidRDefault="00CB3B30" w:rsidP="00CB3B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2MDI3NzI2MDeyNDdR0lEKTi0uzszPAykwrAUAWO4pFCwAAAA="/>
  </w:docVars>
  <w:rsids>
    <w:rsidRoot w:val="5A1759DA"/>
    <w:rsid w:val="005919C1"/>
    <w:rsid w:val="00CB3B30"/>
    <w:rsid w:val="00E4635A"/>
    <w:rsid w:val="467CDDCE"/>
    <w:rsid w:val="5122D94F"/>
    <w:rsid w:val="5A1759DA"/>
    <w:rsid w:val="5F25F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759DA"/>
  <w15:chartTrackingRefBased/>
  <w15:docId w15:val="{158E3892-3590-4654-A7EF-8ED5EBAAB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19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919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B3B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B30"/>
  </w:style>
  <w:style w:type="paragraph" w:styleId="Footer">
    <w:name w:val="footer"/>
    <w:basedOn w:val="Normal"/>
    <w:link w:val="FooterChar"/>
    <w:uiPriority w:val="99"/>
    <w:unhideWhenUsed/>
    <w:rsid w:val="00CB3B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B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eeaware.org.au/archive-pest/small-hive-beetl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xtension.usu.edu/pests/research/small-hive-beetl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ars.usda.gov/southeast-area/baton-rouge-la/honeybeelab/docs/small-hive-beetles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602156-C537-4560-AF5D-8694BA85C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ard</dc:creator>
  <cp:keywords/>
  <dc:description/>
  <cp:lastModifiedBy>Michelle Hudson</cp:lastModifiedBy>
  <cp:revision>3</cp:revision>
  <dcterms:created xsi:type="dcterms:W3CDTF">2024-03-01T21:18:00Z</dcterms:created>
  <dcterms:modified xsi:type="dcterms:W3CDTF">2024-04-23T21:54:00Z</dcterms:modified>
</cp:coreProperties>
</file>